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20479" w:rsidRDefault="00420479" w:rsidP="00420479">
      <w:pPr>
        <w:jc w:val="center"/>
        <w:rPr>
          <w:b/>
          <w:sz w:val="28"/>
        </w:rPr>
      </w:pPr>
      <w:r w:rsidRPr="000D6D66">
        <w:rPr>
          <w:b/>
          <w:sz w:val="28"/>
        </w:rPr>
        <w:t>Reisekostenbeihilfe</w:t>
      </w:r>
    </w:p>
    <w:p w:rsidR="00420479" w:rsidRDefault="003C0A5F" w:rsidP="00420479">
      <w:pPr>
        <w:jc w:val="center"/>
        <w:rPr>
          <w:b/>
          <w:sz w:val="28"/>
        </w:rPr>
      </w:pPr>
      <w:r>
        <w:rPr>
          <w:b/>
          <w:sz w:val="28"/>
        </w:rPr>
        <w:t>8</w:t>
      </w:r>
      <w:r w:rsidR="00CF75B9">
        <w:rPr>
          <w:b/>
          <w:sz w:val="28"/>
        </w:rPr>
        <w:t>th</w:t>
      </w:r>
      <w:r w:rsidR="00420479">
        <w:rPr>
          <w:b/>
          <w:sz w:val="28"/>
        </w:rPr>
        <w:t xml:space="preserve"> GOOD </w:t>
      </w:r>
      <w:proofErr w:type="spellStart"/>
      <w:r w:rsidR="00420479">
        <w:rPr>
          <w:b/>
          <w:sz w:val="28"/>
        </w:rPr>
        <w:t>meeting</w:t>
      </w:r>
      <w:proofErr w:type="spellEnd"/>
    </w:p>
    <w:p w:rsidR="00420479" w:rsidRDefault="00420479" w:rsidP="00420479">
      <w:pPr>
        <w:rPr>
          <w:sz w:val="24"/>
        </w:rPr>
      </w:pPr>
      <w:r>
        <w:rPr>
          <w:sz w:val="24"/>
        </w:rPr>
        <w:t xml:space="preserve">Ich werde an dem </w:t>
      </w:r>
      <w:r w:rsidR="003C0A5F">
        <w:rPr>
          <w:sz w:val="24"/>
        </w:rPr>
        <w:t>8</w:t>
      </w:r>
      <w:r w:rsidR="00CF75B9">
        <w:rPr>
          <w:sz w:val="24"/>
        </w:rPr>
        <w:t>th</w:t>
      </w:r>
      <w:r>
        <w:rPr>
          <w:sz w:val="24"/>
        </w:rPr>
        <w:t xml:space="preserve"> GOOD </w:t>
      </w:r>
      <w:proofErr w:type="spellStart"/>
      <w:r>
        <w:rPr>
          <w:sz w:val="24"/>
        </w:rPr>
        <w:t>meeting</w:t>
      </w:r>
      <w:proofErr w:type="spellEnd"/>
      <w:r>
        <w:rPr>
          <w:sz w:val="24"/>
        </w:rPr>
        <w:t xml:space="preserve"> (</w:t>
      </w:r>
      <w:r w:rsidR="003C0A5F">
        <w:rPr>
          <w:sz w:val="24"/>
        </w:rPr>
        <w:t>Freiberg, 2024</w:t>
      </w:r>
      <w:r>
        <w:rPr>
          <w:sz w:val="24"/>
        </w:rPr>
        <w:t>) teilnehmen und möchte dafür eine Reisekostenbeihilfe (</w:t>
      </w:r>
      <w:r w:rsidR="003C0A5F">
        <w:rPr>
          <w:sz w:val="24"/>
        </w:rPr>
        <w:t>10</w:t>
      </w:r>
      <w:r>
        <w:rPr>
          <w:sz w:val="24"/>
        </w:rPr>
        <w:t>0 €) beantragen</w:t>
      </w:r>
      <w:r w:rsidR="003E0270">
        <w:rPr>
          <w:sz w:val="24"/>
        </w:rPr>
        <w:t>*</w:t>
      </w:r>
      <w:r>
        <w:rPr>
          <w:sz w:val="24"/>
        </w:rPr>
        <w:t>. Das Thema meines Beitrags lautet:</w:t>
      </w:r>
    </w:p>
    <w:p w:rsidR="00677FFA" w:rsidRDefault="00420479" w:rsidP="00420479">
      <w:pPr>
        <w:rPr>
          <w:sz w:val="24"/>
        </w:rPr>
      </w:pPr>
      <w:r>
        <w:rPr>
          <w:sz w:val="24"/>
        </w:rPr>
        <w:t>Autor(en)</w:t>
      </w:r>
      <w:r>
        <w:rPr>
          <w:sz w:val="24"/>
        </w:rPr>
        <w:tab/>
      </w:r>
      <w:r>
        <w:rPr>
          <w:sz w:val="24"/>
        </w:rPr>
        <w:tab/>
      </w:r>
      <w:sdt>
        <w:sdtPr>
          <w:rPr>
            <w:sz w:val="24"/>
          </w:rPr>
          <w:id w:val="1259802733"/>
          <w:lock w:val="sdtLocked"/>
          <w:placeholder>
            <w:docPart w:val="37123656849166479FB3A0A0716EB365"/>
          </w:placeholder>
          <w:showingPlcHdr/>
          <w:text w:multiLine="1"/>
        </w:sdtPr>
        <w:sdtEndPr/>
        <w:sdtContent>
          <w:r w:rsidRPr="002D2B22">
            <w:rPr>
              <w:rStyle w:val="Platzhaltertext"/>
            </w:rPr>
            <w:t>Klicken oder tippen Sie hier, um Text einzugeben.</w:t>
          </w:r>
        </w:sdtContent>
      </w:sdt>
    </w:p>
    <w:p w:rsidR="00420479" w:rsidRDefault="00420479" w:rsidP="00420479">
      <w:pPr>
        <w:rPr>
          <w:sz w:val="24"/>
        </w:rPr>
      </w:pPr>
      <w:r>
        <w:rPr>
          <w:sz w:val="24"/>
        </w:rPr>
        <w:t>Titel</w:t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sdt>
        <w:sdtPr>
          <w:rPr>
            <w:sz w:val="24"/>
          </w:rPr>
          <w:id w:val="-879162744"/>
          <w:lock w:val="sdtLocked"/>
          <w:placeholder>
            <w:docPart w:val="300C36B7F2060640824BC6447DE3CF67"/>
          </w:placeholder>
          <w:showingPlcHdr/>
          <w:text w:multiLine="1"/>
        </w:sdtPr>
        <w:sdtEndPr/>
        <w:sdtContent>
          <w:r w:rsidRPr="002D2B22">
            <w:rPr>
              <w:rStyle w:val="Platzhaltertext"/>
            </w:rPr>
            <w:t>Klicken oder tippen Sie hier, um Text einzugeben.</w:t>
          </w:r>
        </w:sdtContent>
      </w:sdt>
    </w:p>
    <w:p w:rsidR="00420479" w:rsidRDefault="00420479" w:rsidP="00420479">
      <w:pPr>
        <w:rPr>
          <w:sz w:val="24"/>
        </w:rPr>
      </w:pPr>
    </w:p>
    <w:p w:rsidR="00420479" w:rsidRDefault="00420479" w:rsidP="00420479">
      <w:pPr>
        <w:rPr>
          <w:sz w:val="24"/>
        </w:rPr>
      </w:pPr>
      <w:r>
        <w:tab/>
      </w:r>
      <w:r>
        <w:tab/>
      </w:r>
      <w:r>
        <w:tab/>
      </w:r>
      <w:r>
        <w:rPr>
          <w:sz w:val="24"/>
        </w:rPr>
        <w:t>Abstract Nr.:</w:t>
      </w:r>
      <w:r>
        <w:rPr>
          <w:sz w:val="24"/>
        </w:rPr>
        <w:tab/>
      </w:r>
      <w:sdt>
        <w:sdtPr>
          <w:rPr>
            <w:sz w:val="24"/>
          </w:rPr>
          <w:id w:val="-2001499017"/>
          <w:lock w:val="sdtLocked"/>
          <w:placeholder>
            <w:docPart w:val="0939E350A2AC5E46900EFA7896DBE1BB"/>
          </w:placeholder>
          <w:showingPlcHdr/>
          <w:text/>
        </w:sdtPr>
        <w:sdtEndPr/>
        <w:sdtContent>
          <w:r w:rsidRPr="002D2B22">
            <w:rPr>
              <w:rStyle w:val="Platzhaltertext"/>
            </w:rPr>
            <w:t>Klicken oder tippen Sie hier, um Text einzugeben.</w:t>
          </w:r>
        </w:sdtContent>
      </w:sdt>
    </w:p>
    <w:p w:rsidR="00420479" w:rsidRDefault="00420479" w:rsidP="00420479">
      <w:pPr>
        <w:rPr>
          <w:sz w:val="24"/>
        </w:rPr>
      </w:pPr>
      <w:r>
        <w:rPr>
          <w:sz w:val="24"/>
        </w:rPr>
        <w:t>Dieser Beitrag entstand zu wesentlichen Teilen im Rahmen einer/eines</w:t>
      </w:r>
    </w:p>
    <w:p w:rsidR="00420479" w:rsidRDefault="00420479" w:rsidP="00420479">
      <w:pPr>
        <w:rPr>
          <w:sz w:val="24"/>
        </w:rPr>
      </w:pPr>
      <w:r>
        <w:rPr>
          <w:sz w:val="24"/>
        </w:rPr>
        <w:t>Masterarbeit</w:t>
      </w:r>
      <w:r>
        <w:rPr>
          <w:sz w:val="24"/>
        </w:rPr>
        <w:tab/>
      </w:r>
      <w:sdt>
        <w:sdtPr>
          <w:rPr>
            <w:sz w:val="24"/>
          </w:rPr>
          <w:id w:val="79490394"/>
          <w:lock w:val="sdtLocked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4"/>
            </w:rPr>
            <w:t>☐</w:t>
          </w:r>
        </w:sdtContent>
      </w:sdt>
      <w:r>
        <w:rPr>
          <w:sz w:val="24"/>
        </w:rPr>
        <w:tab/>
      </w:r>
      <w:r>
        <w:rPr>
          <w:sz w:val="24"/>
        </w:rPr>
        <w:tab/>
        <w:t>Dissertation</w:t>
      </w:r>
      <w:r>
        <w:rPr>
          <w:sz w:val="24"/>
        </w:rPr>
        <w:tab/>
      </w:r>
      <w:sdt>
        <w:sdtPr>
          <w:rPr>
            <w:sz w:val="24"/>
          </w:rPr>
          <w:id w:val="-1273159175"/>
          <w:lock w:val="sdtLocked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4"/>
            </w:rPr>
            <w:t>☐</w:t>
          </w:r>
        </w:sdtContent>
      </w:sdt>
      <w:r>
        <w:rPr>
          <w:sz w:val="24"/>
        </w:rPr>
        <w:tab/>
      </w:r>
      <w:r>
        <w:rPr>
          <w:sz w:val="24"/>
        </w:rPr>
        <w:tab/>
        <w:t>Forschungsprojektes</w:t>
      </w:r>
      <w:r>
        <w:rPr>
          <w:sz w:val="24"/>
        </w:rPr>
        <w:tab/>
      </w:r>
      <w:sdt>
        <w:sdtPr>
          <w:rPr>
            <w:sz w:val="24"/>
          </w:rPr>
          <w:id w:val="-1554299095"/>
          <w:lock w:val="sdtLocked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4"/>
            </w:rPr>
            <w:t>☐</w:t>
          </w:r>
        </w:sdtContent>
      </w:sdt>
    </w:p>
    <w:p w:rsidR="00420479" w:rsidRDefault="00420479" w:rsidP="00420479">
      <w:pPr>
        <w:rPr>
          <w:sz w:val="24"/>
        </w:rPr>
      </w:pPr>
      <w:r>
        <w:rPr>
          <w:sz w:val="24"/>
        </w:rPr>
        <w:t>mit dem Thema:</w:t>
      </w:r>
      <w:r w:rsidR="00464BA8">
        <w:rPr>
          <w:sz w:val="24"/>
        </w:rPr>
        <w:tab/>
      </w:r>
      <w:r>
        <w:rPr>
          <w:sz w:val="24"/>
        </w:rPr>
        <w:tab/>
      </w:r>
      <w:sdt>
        <w:sdtPr>
          <w:rPr>
            <w:sz w:val="24"/>
          </w:rPr>
          <w:id w:val="1277133767"/>
          <w:lock w:val="sdtLocked"/>
          <w:placeholder>
            <w:docPart w:val="21EA9D21D8C86C47A580CBCC15EB6D42"/>
          </w:placeholder>
          <w:showingPlcHdr/>
          <w:text w:multiLine="1"/>
        </w:sdtPr>
        <w:sdtEndPr/>
        <w:sdtContent>
          <w:r w:rsidR="00312866" w:rsidRPr="002D2B22">
            <w:rPr>
              <w:rStyle w:val="Platzhaltertext"/>
            </w:rPr>
            <w:t>Klicken oder tippen Sie hier, um Text einzugeben.</w:t>
          </w:r>
        </w:sdtContent>
      </w:sdt>
    </w:p>
    <w:p w:rsidR="003E0270" w:rsidRPr="007E7567" w:rsidRDefault="003E0270" w:rsidP="003E0270">
      <w:pPr>
        <w:rPr>
          <w:sz w:val="24"/>
          <w:u w:val="single"/>
        </w:rPr>
      </w:pPr>
      <w:r>
        <w:rPr>
          <w:sz w:val="24"/>
        </w:rPr>
        <w:t>Name, Vorname:</w:t>
      </w:r>
      <w:r>
        <w:rPr>
          <w:sz w:val="24"/>
        </w:rPr>
        <w:tab/>
      </w:r>
      <w:r>
        <w:rPr>
          <w:sz w:val="24"/>
        </w:rPr>
        <w:tab/>
      </w:r>
      <w:sdt>
        <w:sdtPr>
          <w:rPr>
            <w:sz w:val="24"/>
          </w:rPr>
          <w:id w:val="1464769160"/>
          <w:lock w:val="sdtLocked"/>
          <w:placeholder>
            <w:docPart w:val="DBD52E0F56CA3E4AA74450E0FA0CB9EC"/>
          </w:placeholder>
          <w:showingPlcHdr/>
          <w:text/>
        </w:sdtPr>
        <w:sdtEndPr/>
        <w:sdtContent>
          <w:r w:rsidR="00312866" w:rsidRPr="002D2B22">
            <w:rPr>
              <w:rStyle w:val="Platzhaltertext"/>
            </w:rPr>
            <w:t>Klicken oder tippen Sie hier, um Text einzugeben.</w:t>
          </w:r>
        </w:sdtContent>
      </w:sdt>
    </w:p>
    <w:p w:rsidR="003E0270" w:rsidRDefault="003E0270" w:rsidP="003E0270">
      <w:pPr>
        <w:rPr>
          <w:sz w:val="24"/>
        </w:rPr>
      </w:pPr>
      <w:r>
        <w:rPr>
          <w:sz w:val="24"/>
        </w:rPr>
        <w:t>Geburtsort und Datum:</w:t>
      </w:r>
      <w:r>
        <w:rPr>
          <w:sz w:val="24"/>
        </w:rPr>
        <w:tab/>
      </w:r>
      <w:sdt>
        <w:sdtPr>
          <w:rPr>
            <w:sz w:val="24"/>
          </w:rPr>
          <w:id w:val="-1114904827"/>
          <w:lock w:val="sdtLocked"/>
          <w:placeholder>
            <w:docPart w:val="155083D93B37C14EA6398D2AAF6A8226"/>
          </w:placeholder>
          <w:showingPlcHdr/>
          <w:text/>
        </w:sdtPr>
        <w:sdtEndPr/>
        <w:sdtContent>
          <w:r w:rsidRPr="002D2B22">
            <w:rPr>
              <w:rStyle w:val="Platzhaltertext"/>
            </w:rPr>
            <w:t>Klicken oder tippen Sie hier, um Text einzugeben.</w:t>
          </w:r>
        </w:sdtContent>
      </w:sdt>
    </w:p>
    <w:p w:rsidR="003E0270" w:rsidRPr="007E7567" w:rsidRDefault="003E0270" w:rsidP="003E0270">
      <w:pPr>
        <w:rPr>
          <w:sz w:val="24"/>
          <w:u w:val="single"/>
        </w:rPr>
      </w:pPr>
      <w:r>
        <w:rPr>
          <w:sz w:val="24"/>
        </w:rPr>
        <w:t>Universität:</w:t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sdt>
        <w:sdtPr>
          <w:rPr>
            <w:sz w:val="24"/>
          </w:rPr>
          <w:id w:val="397873426"/>
          <w:lock w:val="sdtLocked"/>
          <w:placeholder>
            <w:docPart w:val="1D2E9E7DB906D2478E453DE1F7BD4E41"/>
          </w:placeholder>
          <w:showingPlcHdr/>
          <w:text/>
        </w:sdtPr>
        <w:sdtEndPr/>
        <w:sdtContent>
          <w:r w:rsidRPr="002D2B22">
            <w:rPr>
              <w:rStyle w:val="Platzhaltertext"/>
            </w:rPr>
            <w:t>Klicken oder tippen Sie hier, um Text einzugeben.</w:t>
          </w:r>
        </w:sdtContent>
      </w:sdt>
    </w:p>
    <w:p w:rsidR="003E0270" w:rsidRDefault="003E0270" w:rsidP="003E0270">
      <w:pPr>
        <w:rPr>
          <w:sz w:val="24"/>
        </w:rPr>
      </w:pPr>
      <w:r>
        <w:rPr>
          <w:sz w:val="24"/>
        </w:rPr>
        <w:t>Institut:</w:t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sdt>
        <w:sdtPr>
          <w:rPr>
            <w:sz w:val="24"/>
          </w:rPr>
          <w:id w:val="419224384"/>
          <w:lock w:val="sdtLocked"/>
          <w:placeholder>
            <w:docPart w:val="16F179D1B1F9E845AFD356A249CC0E38"/>
          </w:placeholder>
          <w:showingPlcHdr/>
          <w:text/>
        </w:sdtPr>
        <w:sdtEndPr/>
        <w:sdtContent>
          <w:r w:rsidRPr="002D2B22">
            <w:rPr>
              <w:rStyle w:val="Platzhaltertext"/>
            </w:rPr>
            <w:t>Klicken oder tippen Sie hier, um Text einzugeben.</w:t>
          </w:r>
        </w:sdtContent>
      </w:sdt>
    </w:p>
    <w:p w:rsidR="003E0270" w:rsidRPr="00C968B5" w:rsidRDefault="003E0270" w:rsidP="003E0270">
      <w:pPr>
        <w:rPr>
          <w:sz w:val="24"/>
          <w:u w:val="single"/>
        </w:rPr>
      </w:pPr>
      <w:r>
        <w:rPr>
          <w:sz w:val="24"/>
        </w:rPr>
        <w:t>Straße, Nr./Postfach:</w:t>
      </w:r>
      <w:r>
        <w:rPr>
          <w:sz w:val="24"/>
        </w:rPr>
        <w:tab/>
      </w:r>
      <w:r>
        <w:rPr>
          <w:sz w:val="24"/>
        </w:rPr>
        <w:tab/>
      </w:r>
      <w:sdt>
        <w:sdtPr>
          <w:rPr>
            <w:sz w:val="24"/>
          </w:rPr>
          <w:id w:val="-2004193721"/>
          <w:lock w:val="sdtLocked"/>
          <w:placeholder>
            <w:docPart w:val="4052D8DA065F0B46B36620971C9F8EA2"/>
          </w:placeholder>
          <w:showingPlcHdr/>
          <w:text/>
        </w:sdtPr>
        <w:sdtEndPr/>
        <w:sdtContent>
          <w:r w:rsidRPr="002D2B22">
            <w:rPr>
              <w:rStyle w:val="Platzhaltertext"/>
            </w:rPr>
            <w:t>Klicken oder tippen Sie hier, um Text einzugeben.</w:t>
          </w:r>
        </w:sdtContent>
      </w:sdt>
    </w:p>
    <w:p w:rsidR="003E0270" w:rsidRDefault="003E0270" w:rsidP="003E0270">
      <w:pPr>
        <w:rPr>
          <w:sz w:val="24"/>
        </w:rPr>
      </w:pPr>
      <w:r>
        <w:rPr>
          <w:sz w:val="24"/>
        </w:rPr>
        <w:t>PLZ, Ort:</w:t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sdt>
        <w:sdtPr>
          <w:rPr>
            <w:sz w:val="24"/>
          </w:rPr>
          <w:id w:val="-173187945"/>
          <w:lock w:val="sdtLocked"/>
          <w:placeholder>
            <w:docPart w:val="67CD29A732AE494FAF83B51A85E23841"/>
          </w:placeholder>
          <w:showingPlcHdr/>
          <w:text/>
        </w:sdtPr>
        <w:sdtEndPr/>
        <w:sdtContent>
          <w:r w:rsidRPr="002D2B22">
            <w:rPr>
              <w:rStyle w:val="Platzhaltertext"/>
            </w:rPr>
            <w:t>Klicken oder tippen Sie hier, um Text einzugeben.</w:t>
          </w:r>
        </w:sdtContent>
      </w:sdt>
    </w:p>
    <w:p w:rsidR="003E0270" w:rsidRDefault="003E0270" w:rsidP="003E0270">
      <w:pPr>
        <w:rPr>
          <w:sz w:val="24"/>
        </w:rPr>
      </w:pPr>
      <w:r>
        <w:rPr>
          <w:sz w:val="24"/>
        </w:rPr>
        <w:t>Telefon:</w:t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sdt>
        <w:sdtPr>
          <w:rPr>
            <w:sz w:val="24"/>
          </w:rPr>
          <w:id w:val="1831710660"/>
          <w:lock w:val="sdtLocked"/>
          <w:placeholder>
            <w:docPart w:val="A2695E478F5E2347855F7CDD7C486BE6"/>
          </w:placeholder>
          <w:showingPlcHdr/>
          <w:text/>
        </w:sdtPr>
        <w:sdtEndPr/>
        <w:sdtContent>
          <w:r w:rsidRPr="002D2B22">
            <w:rPr>
              <w:rStyle w:val="Platzhaltertext"/>
            </w:rPr>
            <w:t>Klicken oder tippen Sie hier, um Text einzugeben.</w:t>
          </w:r>
        </w:sdtContent>
      </w:sdt>
    </w:p>
    <w:p w:rsidR="003E0270" w:rsidRDefault="003E0270" w:rsidP="003E0270">
      <w:pPr>
        <w:rPr>
          <w:sz w:val="24"/>
        </w:rPr>
      </w:pPr>
      <w:r>
        <w:rPr>
          <w:sz w:val="24"/>
        </w:rPr>
        <w:t>E-Mail:</w:t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sdt>
        <w:sdtPr>
          <w:rPr>
            <w:sz w:val="24"/>
          </w:rPr>
          <w:id w:val="1721554631"/>
          <w:lock w:val="sdtLocked"/>
          <w:placeholder>
            <w:docPart w:val="F29124E50AEA204EA56C57CAA063D726"/>
          </w:placeholder>
          <w:showingPlcHdr/>
          <w:text/>
        </w:sdtPr>
        <w:sdtEndPr/>
        <w:sdtContent>
          <w:r w:rsidRPr="002D2B22">
            <w:rPr>
              <w:rStyle w:val="Platzhaltertext"/>
            </w:rPr>
            <w:t>Klicken oder tippen Sie hier, um Text einzugeben.</w:t>
          </w:r>
        </w:sdtContent>
      </w:sdt>
    </w:p>
    <w:p w:rsidR="003E0270" w:rsidRDefault="003E0270" w:rsidP="003E0270">
      <w:pPr>
        <w:rPr>
          <w:sz w:val="24"/>
        </w:rPr>
      </w:pPr>
      <w:r>
        <w:rPr>
          <w:sz w:val="24"/>
        </w:rPr>
        <w:t>DMG-Mitglied seit:</w:t>
      </w:r>
      <w:r>
        <w:rPr>
          <w:sz w:val="24"/>
        </w:rPr>
        <w:tab/>
      </w:r>
      <w:r>
        <w:rPr>
          <w:sz w:val="24"/>
        </w:rPr>
        <w:tab/>
      </w:r>
      <w:sdt>
        <w:sdtPr>
          <w:rPr>
            <w:sz w:val="24"/>
          </w:rPr>
          <w:id w:val="-97260282"/>
          <w:lock w:val="sdtLocked"/>
          <w:placeholder>
            <w:docPart w:val="D4D37E3984FAFE4EB9CBFFA99F27D98B"/>
          </w:placeholder>
          <w:showingPlcHdr/>
          <w:text/>
        </w:sdtPr>
        <w:sdtEndPr/>
        <w:sdtContent>
          <w:r w:rsidRPr="002D2B22">
            <w:rPr>
              <w:rStyle w:val="Platzhaltertext"/>
            </w:rPr>
            <w:t>Klicken oder tippen Sie hier, um Text einzugeben.</w:t>
          </w:r>
        </w:sdtContent>
      </w:sdt>
    </w:p>
    <w:p w:rsidR="003E0270" w:rsidRDefault="003E0270" w:rsidP="003E0270">
      <w:pPr>
        <w:rPr>
          <w:sz w:val="24"/>
        </w:rPr>
      </w:pPr>
      <w:r>
        <w:rPr>
          <w:sz w:val="24"/>
        </w:rPr>
        <w:t>IBAN:</w:t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sdt>
        <w:sdtPr>
          <w:rPr>
            <w:sz w:val="24"/>
          </w:rPr>
          <w:id w:val="1974557676"/>
          <w:lock w:val="sdtLocked"/>
          <w:showingPlcHdr/>
          <w:text/>
        </w:sdtPr>
        <w:sdtEndPr/>
        <w:sdtContent>
          <w:r w:rsidRPr="002D2B22">
            <w:rPr>
              <w:rStyle w:val="Platzhaltertext"/>
            </w:rPr>
            <w:t>Klicken oder tippen Sie hier, um Text einzugeben.</w:t>
          </w:r>
        </w:sdtContent>
      </w:sdt>
    </w:p>
    <w:p w:rsidR="003E0270" w:rsidRDefault="003E0270" w:rsidP="003E0270">
      <w:pPr>
        <w:rPr>
          <w:sz w:val="24"/>
        </w:rPr>
      </w:pPr>
      <w:r>
        <w:rPr>
          <w:sz w:val="24"/>
        </w:rPr>
        <w:t>Bank:</w:t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sdt>
        <w:sdtPr>
          <w:rPr>
            <w:sz w:val="24"/>
          </w:rPr>
          <w:id w:val="-1295055820"/>
          <w:lock w:val="sdtLocked"/>
          <w:showingPlcHdr/>
          <w:text/>
        </w:sdtPr>
        <w:sdtEndPr/>
        <w:sdtContent>
          <w:r w:rsidRPr="002D2B22">
            <w:rPr>
              <w:rStyle w:val="Platzhaltertext"/>
            </w:rPr>
            <w:t>Klicken oder tippen Sie hier, um Text einzugeben.</w:t>
          </w:r>
        </w:sdtContent>
      </w:sdt>
    </w:p>
    <w:p w:rsidR="00420479" w:rsidRDefault="00420479" w:rsidP="00420479">
      <w:pPr>
        <w:rPr>
          <w:sz w:val="24"/>
        </w:rPr>
      </w:pPr>
    </w:p>
    <w:p w:rsidR="003C0A5F" w:rsidRDefault="003C0AD2" w:rsidP="003E0270">
      <w:pPr>
        <w:rPr>
          <w:sz w:val="24"/>
        </w:rPr>
      </w:pPr>
      <w:proofErr w:type="spellStart"/>
      <w:r>
        <w:rPr>
          <w:sz w:val="24"/>
        </w:rPr>
        <w:t>Ort,</w:t>
      </w:r>
      <w:r w:rsidR="003E0270">
        <w:rPr>
          <w:sz w:val="24"/>
        </w:rPr>
        <w:t>Datum</w:t>
      </w:r>
      <w:proofErr w:type="spellEnd"/>
      <w:r w:rsidR="003E0270">
        <w:rPr>
          <w:sz w:val="24"/>
        </w:rPr>
        <w:tab/>
      </w:r>
      <w:sdt>
        <w:sdtPr>
          <w:rPr>
            <w:sz w:val="24"/>
          </w:rPr>
          <w:id w:val="-1818719539"/>
          <w:lock w:val="sdtLocked"/>
          <w:showingPlcHdr/>
          <w:text/>
        </w:sdtPr>
        <w:sdtEndPr/>
        <w:sdtContent>
          <w:r w:rsidRPr="002D2B22">
            <w:rPr>
              <w:rStyle w:val="Platzhaltertext"/>
            </w:rPr>
            <w:t>Klicken oder tippen Sie hier, um Text einzugeben.</w:t>
          </w:r>
        </w:sdtContent>
      </w:sdt>
      <w:r w:rsidR="003E0270">
        <w:rPr>
          <w:sz w:val="24"/>
        </w:rPr>
        <w:tab/>
      </w:r>
    </w:p>
    <w:p w:rsidR="003E0270" w:rsidRPr="003C0A5F" w:rsidRDefault="003E0270" w:rsidP="003E0270">
      <w:pPr>
        <w:rPr>
          <w:sz w:val="24"/>
        </w:rPr>
      </w:pPr>
      <w:r>
        <w:rPr>
          <w:sz w:val="24"/>
        </w:rPr>
        <w:t xml:space="preserve">Unterschrift </w:t>
      </w:r>
      <w:r>
        <w:rPr>
          <w:sz w:val="24"/>
          <w:u w:val="single"/>
        </w:rPr>
        <w:tab/>
      </w:r>
      <w:r>
        <w:rPr>
          <w:sz w:val="24"/>
          <w:u w:val="single"/>
        </w:rPr>
        <w:tab/>
      </w:r>
      <w:r>
        <w:rPr>
          <w:sz w:val="24"/>
          <w:u w:val="single"/>
        </w:rPr>
        <w:tab/>
      </w:r>
      <w:r>
        <w:rPr>
          <w:sz w:val="24"/>
          <w:u w:val="single"/>
        </w:rPr>
        <w:tab/>
      </w:r>
    </w:p>
    <w:p w:rsidR="003E0270" w:rsidRDefault="003E0270" w:rsidP="00420479">
      <w:pPr>
        <w:rPr>
          <w:sz w:val="24"/>
        </w:rPr>
      </w:pPr>
      <w:bookmarkStart w:id="0" w:name="_GoBack"/>
      <w:bookmarkEnd w:id="0"/>
      <w:r>
        <w:rPr>
          <w:sz w:val="24"/>
        </w:rPr>
        <w:t xml:space="preserve">*Die Deutsche Mineralogische Gesellschaft gewährt Reisebeihilfen zur Teilnahme von studentischen Mitgliedern der DMG an den Jahrestagungen der Gesellschaft. Voraussetzung ist die Präsentation eines Vortrags oder Posters durch den Antragsteller/die Antragstellerin als Erstautor/Erstautorin. (vgl. </w:t>
      </w:r>
      <w:r w:rsidRPr="007E7567">
        <w:rPr>
          <w:sz w:val="24"/>
        </w:rPr>
        <w:t>http://www.dmg-</w:t>
      </w:r>
      <w:r>
        <w:rPr>
          <w:sz w:val="24"/>
        </w:rPr>
        <w:t>h</w:t>
      </w:r>
      <w:r w:rsidRPr="007E7567">
        <w:rPr>
          <w:sz w:val="24"/>
        </w:rPr>
        <w:t>ome.org/fileadmin/downloads/SatzungDMG2015.pdf</w:t>
      </w:r>
      <w:r>
        <w:rPr>
          <w:sz w:val="24"/>
        </w:rPr>
        <w:t>).</w:t>
      </w:r>
    </w:p>
    <w:sectPr w:rsidR="003E0270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YxNzA1NTM1NDU1MLJQ0lEKTi0uzszPAykwrAUAAmy3xywAAAA="/>
  </w:docVars>
  <w:rsids>
    <w:rsidRoot w:val="002016F7"/>
    <w:rsid w:val="002016F7"/>
    <w:rsid w:val="00312866"/>
    <w:rsid w:val="003C0A5F"/>
    <w:rsid w:val="003C0AD2"/>
    <w:rsid w:val="003E0270"/>
    <w:rsid w:val="00420479"/>
    <w:rsid w:val="00464BA8"/>
    <w:rsid w:val="004E4082"/>
    <w:rsid w:val="00557E31"/>
    <w:rsid w:val="005E78F5"/>
    <w:rsid w:val="00677FFA"/>
    <w:rsid w:val="00CB2BBF"/>
    <w:rsid w:val="00CF75B9"/>
    <w:rsid w:val="00E515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16650AD5"/>
  <w15:docId w15:val="{C362587C-F3A1-4BE3-B41F-C797F1BF7C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sid w:val="00420479"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Platzhaltertext">
    <w:name w:val="Placeholder Text"/>
    <w:basedOn w:val="Absatz-Standardschriftart"/>
    <w:uiPriority w:val="99"/>
    <w:semiHidden/>
    <w:rsid w:val="0042047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glossaryDocument" Target="glossary/document.xml"/><Relationship Id="rId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37123656849166479FB3A0A0716EB3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F755B2-AE51-0A48-94BC-1E3C1288AE83}"/>
      </w:docPartPr>
      <w:docPartBody>
        <w:p w:rsidR="00E920DC" w:rsidRDefault="00365E74">
          <w:pPr>
            <w:pStyle w:val="37123656849166479FB3A0A0716EB365"/>
          </w:pPr>
          <w:r w:rsidRPr="002D2B22">
            <w:rPr>
              <w:rStyle w:val="Platzhaltertext"/>
            </w:rPr>
            <w:t>Klicken oder tippen Sie hier, um Text einzugeben.</w:t>
          </w:r>
        </w:p>
      </w:docPartBody>
    </w:docPart>
    <w:docPart>
      <w:docPartPr>
        <w:name w:val="300C36B7F2060640824BC6447DE3CF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EC0D29-D1CC-C643-8BC5-AF3D641290CB}"/>
      </w:docPartPr>
      <w:docPartBody>
        <w:p w:rsidR="00E920DC" w:rsidRDefault="00365E74">
          <w:pPr>
            <w:pStyle w:val="300C36B7F2060640824BC6447DE3CF67"/>
          </w:pPr>
          <w:r w:rsidRPr="002D2B22">
            <w:rPr>
              <w:rStyle w:val="Platzhaltertext"/>
            </w:rPr>
            <w:t>Klicken oder tippen Sie hier, um Text einzugeben.</w:t>
          </w:r>
        </w:p>
      </w:docPartBody>
    </w:docPart>
    <w:docPart>
      <w:docPartPr>
        <w:name w:val="0939E350A2AC5E46900EFA7896DBE1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FADC3E-26B6-AA46-802E-A49A87C7B687}"/>
      </w:docPartPr>
      <w:docPartBody>
        <w:p w:rsidR="00E920DC" w:rsidRDefault="00365E74">
          <w:pPr>
            <w:pStyle w:val="0939E350A2AC5E46900EFA7896DBE1BB"/>
          </w:pPr>
          <w:r w:rsidRPr="002D2B22">
            <w:rPr>
              <w:rStyle w:val="Platzhaltertext"/>
            </w:rPr>
            <w:t>Klicken oder tippen Sie hier, um Text einzugeben.</w:t>
          </w:r>
        </w:p>
      </w:docPartBody>
    </w:docPart>
    <w:docPart>
      <w:docPartPr>
        <w:name w:val="21EA9D21D8C86C47A580CBCC15EB6D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B8C624-7990-C748-BB80-FB4439060A70}"/>
      </w:docPartPr>
      <w:docPartBody>
        <w:p w:rsidR="00E920DC" w:rsidRDefault="00365E74">
          <w:pPr>
            <w:pStyle w:val="21EA9D21D8C86C47A580CBCC15EB6D42"/>
          </w:pPr>
          <w:r w:rsidRPr="002D2B22">
            <w:rPr>
              <w:rStyle w:val="Platzhaltertext"/>
            </w:rPr>
            <w:t>Klicken oder tippen Sie hier, um Text einzugeben.</w:t>
          </w:r>
        </w:p>
      </w:docPartBody>
    </w:docPart>
    <w:docPart>
      <w:docPartPr>
        <w:name w:val="DBD52E0F56CA3E4AA74450E0FA0CB9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E11942-8AEB-E04E-A4C6-19C8F5062716}"/>
      </w:docPartPr>
      <w:docPartBody>
        <w:p w:rsidR="00E920DC" w:rsidRDefault="00365E74">
          <w:pPr>
            <w:pStyle w:val="DBD52E0F56CA3E4AA74450E0FA0CB9EC"/>
          </w:pPr>
          <w:r w:rsidRPr="002D2B22">
            <w:rPr>
              <w:rStyle w:val="Platzhaltertext"/>
            </w:rPr>
            <w:t>Klicken oder tippen Sie hier, um Text einzugeben.</w:t>
          </w:r>
        </w:p>
      </w:docPartBody>
    </w:docPart>
    <w:docPart>
      <w:docPartPr>
        <w:name w:val="155083D93B37C14EA6398D2AAF6A82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A6CB02-1AE9-6247-805D-35E8CE3C581B}"/>
      </w:docPartPr>
      <w:docPartBody>
        <w:p w:rsidR="00E920DC" w:rsidRDefault="00365E74">
          <w:pPr>
            <w:pStyle w:val="155083D93B37C14EA6398D2AAF6A8226"/>
          </w:pPr>
          <w:r w:rsidRPr="002D2B22">
            <w:rPr>
              <w:rStyle w:val="Platzhaltertext"/>
            </w:rPr>
            <w:t>Klicken oder tippen Sie hier, um Text einzugeben.</w:t>
          </w:r>
        </w:p>
      </w:docPartBody>
    </w:docPart>
    <w:docPart>
      <w:docPartPr>
        <w:name w:val="1D2E9E7DB906D2478E453DE1F7BD4E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7865E9-B9BB-7441-81BB-C347DDBE93AB}"/>
      </w:docPartPr>
      <w:docPartBody>
        <w:p w:rsidR="00E920DC" w:rsidRDefault="00365E74">
          <w:pPr>
            <w:pStyle w:val="1D2E9E7DB906D2478E453DE1F7BD4E41"/>
          </w:pPr>
          <w:r w:rsidRPr="002D2B22">
            <w:rPr>
              <w:rStyle w:val="Platzhaltertext"/>
            </w:rPr>
            <w:t>Klicken oder tippen Sie hier, um Text einzugeben.</w:t>
          </w:r>
        </w:p>
      </w:docPartBody>
    </w:docPart>
    <w:docPart>
      <w:docPartPr>
        <w:name w:val="16F179D1B1F9E845AFD356A249CC0E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07EB44-11DD-4841-B2E7-D7D12DE219CA}"/>
      </w:docPartPr>
      <w:docPartBody>
        <w:p w:rsidR="00E920DC" w:rsidRDefault="00365E74">
          <w:pPr>
            <w:pStyle w:val="16F179D1B1F9E845AFD356A249CC0E38"/>
          </w:pPr>
          <w:r w:rsidRPr="002D2B22">
            <w:rPr>
              <w:rStyle w:val="Platzhaltertext"/>
            </w:rPr>
            <w:t>Klicken oder tippen Sie hier, um Text einzugeben.</w:t>
          </w:r>
        </w:p>
      </w:docPartBody>
    </w:docPart>
    <w:docPart>
      <w:docPartPr>
        <w:name w:val="4052D8DA065F0B46B36620971C9F8E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F97C40-31AB-CA48-92B0-9A4F36E7C65C}"/>
      </w:docPartPr>
      <w:docPartBody>
        <w:p w:rsidR="00E920DC" w:rsidRDefault="00365E74">
          <w:pPr>
            <w:pStyle w:val="4052D8DA065F0B46B36620971C9F8EA2"/>
          </w:pPr>
          <w:r w:rsidRPr="002D2B22">
            <w:rPr>
              <w:rStyle w:val="Platzhaltertext"/>
            </w:rPr>
            <w:t>Klicken oder tippen Sie hier, um Text einzugeben.</w:t>
          </w:r>
        </w:p>
      </w:docPartBody>
    </w:docPart>
    <w:docPart>
      <w:docPartPr>
        <w:name w:val="67CD29A732AE494FAF83B51A85E238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A5B1F4-F85B-D041-9992-7F77C7C16E82}"/>
      </w:docPartPr>
      <w:docPartBody>
        <w:p w:rsidR="00E920DC" w:rsidRDefault="00365E74">
          <w:pPr>
            <w:pStyle w:val="67CD29A732AE494FAF83B51A85E23841"/>
          </w:pPr>
          <w:r w:rsidRPr="002D2B22">
            <w:rPr>
              <w:rStyle w:val="Platzhaltertext"/>
            </w:rPr>
            <w:t>Klicken oder tippen Sie hier, um Text einzugeben.</w:t>
          </w:r>
        </w:p>
      </w:docPartBody>
    </w:docPart>
    <w:docPart>
      <w:docPartPr>
        <w:name w:val="A2695E478F5E2347855F7CDD7C486B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20D35A-3736-4849-8F98-14024452D1DC}"/>
      </w:docPartPr>
      <w:docPartBody>
        <w:p w:rsidR="00E920DC" w:rsidRDefault="00365E74">
          <w:pPr>
            <w:pStyle w:val="A2695E478F5E2347855F7CDD7C486BE6"/>
          </w:pPr>
          <w:r w:rsidRPr="002D2B22">
            <w:rPr>
              <w:rStyle w:val="Platzhaltertext"/>
            </w:rPr>
            <w:t>Klicken oder tippen Sie hier, um Text einzugeben.</w:t>
          </w:r>
        </w:p>
      </w:docPartBody>
    </w:docPart>
    <w:docPart>
      <w:docPartPr>
        <w:name w:val="F29124E50AEA204EA56C57CAA063D7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9BD285-C63C-314B-9F45-6FA7184E5448}"/>
      </w:docPartPr>
      <w:docPartBody>
        <w:p w:rsidR="00E920DC" w:rsidRDefault="00365E74">
          <w:pPr>
            <w:pStyle w:val="F29124E50AEA204EA56C57CAA063D726"/>
          </w:pPr>
          <w:r w:rsidRPr="002D2B22">
            <w:rPr>
              <w:rStyle w:val="Platzhaltertext"/>
            </w:rPr>
            <w:t>Klicken oder tippen Sie hier, um Text einzugeben.</w:t>
          </w:r>
        </w:p>
      </w:docPartBody>
    </w:docPart>
    <w:docPart>
      <w:docPartPr>
        <w:name w:val="D4D37E3984FAFE4EB9CBFFA99F27D9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5E814D-05AD-5D49-8246-FE453388D35A}"/>
      </w:docPartPr>
      <w:docPartBody>
        <w:p w:rsidR="00E920DC" w:rsidRDefault="00365E74">
          <w:pPr>
            <w:pStyle w:val="D4D37E3984FAFE4EB9CBFFA99F27D98B"/>
          </w:pPr>
          <w:r w:rsidRPr="002D2B22">
            <w:rPr>
              <w:rStyle w:val="Platzhaltertext"/>
            </w:rPr>
            <w:t>Klicken oder tippen Sie hier, um Text einzugeben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inkAnnotations="0"/>
  <w:defaultTabStop w:val="720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E920DC"/>
    <w:rsid w:val="00365E74"/>
    <w:rsid w:val="00577AAC"/>
    <w:rsid w:val="00E920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,"/>
  <w:listSeparator w:val=";"/>
  <w14:defaultImageDpi w14:val="300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de-DE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Platzhaltertext">
    <w:name w:val="Placeholder Text"/>
    <w:basedOn w:val="Absatz-Standardschriftart"/>
    <w:uiPriority w:val="99"/>
    <w:semiHidden/>
    <w:rPr>
      <w:color w:val="808080"/>
    </w:rPr>
  </w:style>
  <w:style w:type="paragraph" w:customStyle="1" w:styleId="37123656849166479FB3A0A0716EB365">
    <w:name w:val="37123656849166479FB3A0A0716EB365"/>
  </w:style>
  <w:style w:type="paragraph" w:customStyle="1" w:styleId="300C36B7F2060640824BC6447DE3CF67">
    <w:name w:val="300C36B7F2060640824BC6447DE3CF67"/>
  </w:style>
  <w:style w:type="paragraph" w:customStyle="1" w:styleId="0939E350A2AC5E46900EFA7896DBE1BB">
    <w:name w:val="0939E350A2AC5E46900EFA7896DBE1BB"/>
  </w:style>
  <w:style w:type="paragraph" w:customStyle="1" w:styleId="21EA9D21D8C86C47A580CBCC15EB6D42">
    <w:name w:val="21EA9D21D8C86C47A580CBCC15EB6D42"/>
  </w:style>
  <w:style w:type="paragraph" w:customStyle="1" w:styleId="DBD52E0F56CA3E4AA74450E0FA0CB9EC">
    <w:name w:val="DBD52E0F56CA3E4AA74450E0FA0CB9EC"/>
  </w:style>
  <w:style w:type="paragraph" w:customStyle="1" w:styleId="155083D93B37C14EA6398D2AAF6A8226">
    <w:name w:val="155083D93B37C14EA6398D2AAF6A8226"/>
  </w:style>
  <w:style w:type="paragraph" w:customStyle="1" w:styleId="1D2E9E7DB906D2478E453DE1F7BD4E41">
    <w:name w:val="1D2E9E7DB906D2478E453DE1F7BD4E41"/>
  </w:style>
  <w:style w:type="paragraph" w:customStyle="1" w:styleId="16F179D1B1F9E845AFD356A249CC0E38">
    <w:name w:val="16F179D1B1F9E845AFD356A249CC0E38"/>
  </w:style>
  <w:style w:type="paragraph" w:customStyle="1" w:styleId="4052D8DA065F0B46B36620971C9F8EA2">
    <w:name w:val="4052D8DA065F0B46B36620971C9F8EA2"/>
  </w:style>
  <w:style w:type="paragraph" w:customStyle="1" w:styleId="67CD29A732AE494FAF83B51A85E23841">
    <w:name w:val="67CD29A732AE494FAF83B51A85E23841"/>
  </w:style>
  <w:style w:type="paragraph" w:customStyle="1" w:styleId="A2695E478F5E2347855F7CDD7C486BE6">
    <w:name w:val="A2695E478F5E2347855F7CDD7C486BE6"/>
  </w:style>
  <w:style w:type="paragraph" w:customStyle="1" w:styleId="F29124E50AEA204EA56C57CAA063D726">
    <w:name w:val="F29124E50AEA204EA56C57CAA063D726"/>
  </w:style>
  <w:style w:type="paragraph" w:customStyle="1" w:styleId="D4D37E3984FAFE4EB9CBFFA99F27D98B">
    <w:name w:val="D4D37E3984FAFE4EB9CBFFA99F27D98B"/>
  </w:style>
  <w:style w:type="paragraph" w:customStyle="1" w:styleId="FD2A0F9F05570C43A0D227E2BB0327EB">
    <w:name w:val="FD2A0F9F05570C43A0D227E2BB0327EB"/>
  </w:style>
  <w:style w:type="paragraph" w:customStyle="1" w:styleId="62CB8E508D1FD64DAF4B905B1EF13F5D">
    <w:name w:val="62CB8E508D1FD64DAF4B905B1EF13F5D"/>
  </w:style>
  <w:style w:type="paragraph" w:customStyle="1" w:styleId="A79F5AEAD8C5A5449C29B2A69A2F8186">
    <w:name w:val="A79F5AEAD8C5A5449C29B2A69A2F818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41</Words>
  <Characters>1521</Characters>
  <Application>Microsoft Office Word</Application>
  <DocSecurity>0</DocSecurity>
  <Lines>12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7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nart A. Fischer</dc:creator>
  <cp:keywords/>
  <dc:description/>
  <cp:lastModifiedBy>Frenzel, Dr. Max (FWGA) - 17131</cp:lastModifiedBy>
  <cp:revision>7</cp:revision>
  <dcterms:created xsi:type="dcterms:W3CDTF">2022-07-28T08:30:00Z</dcterms:created>
  <dcterms:modified xsi:type="dcterms:W3CDTF">2023-10-09T17:32:00Z</dcterms:modified>
</cp:coreProperties>
</file>